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4D6FD" w14:textId="77777777" w:rsidR="000E3CEF" w:rsidRPr="000E3CEF" w:rsidRDefault="000E3CEF" w:rsidP="000E3CEF">
      <w:pPr>
        <w:jc w:val="center"/>
        <w:rPr>
          <w:rFonts w:ascii="Times New Roman" w:hAnsi="Times New Roman" w:cs="Times New Roman"/>
          <w:b/>
          <w:sz w:val="48"/>
          <w:szCs w:val="28"/>
          <w:u w:val="single"/>
        </w:rPr>
      </w:pPr>
      <w:r w:rsidRPr="000E3CEF">
        <w:rPr>
          <w:rFonts w:ascii="Times New Roman" w:hAnsi="Times New Roman" w:cs="Times New Roman"/>
          <w:b/>
          <w:sz w:val="48"/>
          <w:szCs w:val="28"/>
          <w:u w:val="single"/>
        </w:rPr>
        <w:t>REPORT</w:t>
      </w:r>
    </w:p>
    <w:p w14:paraId="46C8A231" w14:textId="77777777" w:rsidR="000E3CEF" w:rsidRDefault="000E3CEF" w:rsidP="007028CA">
      <w:pPr>
        <w:rPr>
          <w:sz w:val="28"/>
          <w:szCs w:val="28"/>
        </w:rPr>
      </w:pPr>
    </w:p>
    <w:p w14:paraId="1A031C6D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04664749" w14:textId="77777777" w:rsidR="00172B1C" w:rsidRDefault="00172B1C" w:rsidP="00172B1C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Team member’s information: </w:t>
      </w:r>
    </w:p>
    <w:tbl>
      <w:tblPr>
        <w:tblStyle w:val="TableGrid"/>
        <w:tblpPr w:leftFromText="180" w:rightFromText="180" w:vertAnchor="page" w:horzAnchor="margin" w:tblpXSpec="center" w:tblpY="4321"/>
        <w:tblW w:w="0" w:type="auto"/>
        <w:tblLook w:val="04A0" w:firstRow="1" w:lastRow="0" w:firstColumn="1" w:lastColumn="0" w:noHBand="0" w:noVBand="1"/>
      </w:tblPr>
      <w:tblGrid>
        <w:gridCol w:w="2840"/>
        <w:gridCol w:w="2840"/>
        <w:gridCol w:w="2840"/>
      </w:tblGrid>
      <w:tr w:rsidR="00007D59" w:rsidRPr="00046945" w14:paraId="15ACB6E1" w14:textId="77777777" w:rsidTr="00007D59">
        <w:trPr>
          <w:trHeight w:val="378"/>
        </w:trPr>
        <w:tc>
          <w:tcPr>
            <w:tcW w:w="2840" w:type="dxa"/>
          </w:tcPr>
          <w:p w14:paraId="62C96C25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Name</w:t>
            </w:r>
          </w:p>
        </w:tc>
        <w:tc>
          <w:tcPr>
            <w:tcW w:w="2840" w:type="dxa"/>
          </w:tcPr>
          <w:p w14:paraId="6446C339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Roll Number</w:t>
            </w:r>
          </w:p>
        </w:tc>
        <w:tc>
          <w:tcPr>
            <w:tcW w:w="2840" w:type="dxa"/>
          </w:tcPr>
          <w:p w14:paraId="09BC3E3F" w14:textId="77777777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>Registration Number</w:t>
            </w:r>
          </w:p>
        </w:tc>
      </w:tr>
      <w:tr w:rsidR="00007D59" w:rsidRPr="00046945" w14:paraId="4FE34E3F" w14:textId="77777777" w:rsidTr="00007D59">
        <w:trPr>
          <w:trHeight w:val="378"/>
        </w:trPr>
        <w:tc>
          <w:tcPr>
            <w:tcW w:w="2840" w:type="dxa"/>
          </w:tcPr>
          <w:p w14:paraId="1DF08DDD" w14:textId="2028B7F4" w:rsidR="00007D59" w:rsidRPr="00046945" w:rsidRDefault="00626413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Vedant Tilwani</w:t>
            </w:r>
          </w:p>
        </w:tc>
        <w:tc>
          <w:tcPr>
            <w:tcW w:w="2840" w:type="dxa"/>
          </w:tcPr>
          <w:p w14:paraId="307F0CA3" w14:textId="18223DE4" w:rsidR="00007D59" w:rsidRPr="00046945" w:rsidRDefault="00007D59" w:rsidP="00007D59">
            <w:pPr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5</w:t>
            </w:r>
          </w:p>
        </w:tc>
        <w:tc>
          <w:tcPr>
            <w:tcW w:w="2840" w:type="dxa"/>
          </w:tcPr>
          <w:p w14:paraId="15148948" w14:textId="68E414E3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170905542</w:t>
            </w:r>
          </w:p>
        </w:tc>
      </w:tr>
      <w:tr w:rsidR="00007D59" w:rsidRPr="00046945" w14:paraId="214F493A" w14:textId="77777777" w:rsidTr="00007D59">
        <w:trPr>
          <w:trHeight w:val="378"/>
        </w:trPr>
        <w:tc>
          <w:tcPr>
            <w:tcW w:w="2840" w:type="dxa"/>
          </w:tcPr>
          <w:p w14:paraId="5E3D9E7A" w14:textId="7F2C0CDC" w:rsidR="00007D59" w:rsidRPr="00046945" w:rsidRDefault="00AD4A85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>
              <w:rPr>
                <w:rFonts w:ascii="Times New Roman" w:hAnsi="Times New Roman" w:cs="Times New Roman"/>
                <w:sz w:val="27"/>
                <w:szCs w:val="27"/>
              </w:rPr>
              <w:t>Rah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ul Jain</w:t>
            </w:r>
          </w:p>
        </w:tc>
        <w:tc>
          <w:tcPr>
            <w:tcW w:w="2840" w:type="dxa"/>
          </w:tcPr>
          <w:p w14:paraId="7CF5951E" w14:textId="60F647B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       </w:t>
            </w:r>
            <w:r w:rsidR="00626413">
              <w:rPr>
                <w:rFonts w:ascii="Times New Roman" w:hAnsi="Times New Roman" w:cs="Times New Roman"/>
                <w:sz w:val="27"/>
                <w:szCs w:val="27"/>
              </w:rPr>
              <w:t>66</w:t>
            </w: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</w:t>
            </w:r>
          </w:p>
        </w:tc>
        <w:tc>
          <w:tcPr>
            <w:tcW w:w="2840" w:type="dxa"/>
          </w:tcPr>
          <w:p w14:paraId="7466A831" w14:textId="5821AA4D" w:rsidR="00007D59" w:rsidRPr="00046945" w:rsidRDefault="00007D59" w:rsidP="00007D59">
            <w:pPr>
              <w:pStyle w:val="ListParagraph"/>
              <w:ind w:left="0"/>
              <w:rPr>
                <w:rFonts w:ascii="Times New Roman" w:hAnsi="Times New Roman" w:cs="Times New Roman"/>
                <w:sz w:val="27"/>
                <w:szCs w:val="27"/>
              </w:rPr>
            </w:pPr>
            <w:r w:rsidRPr="00046945">
              <w:rPr>
                <w:rFonts w:ascii="Times New Roman" w:hAnsi="Times New Roman" w:cs="Times New Roman"/>
                <w:sz w:val="27"/>
                <w:szCs w:val="27"/>
              </w:rPr>
              <w:t xml:space="preserve">        </w:t>
            </w:r>
            <w:r w:rsidR="00AD4A85">
              <w:rPr>
                <w:rFonts w:ascii="Times New Roman" w:hAnsi="Times New Roman" w:cs="Times New Roman"/>
                <w:sz w:val="27"/>
                <w:szCs w:val="27"/>
              </w:rPr>
              <w:t>170905546</w:t>
            </w:r>
          </w:p>
        </w:tc>
      </w:tr>
    </w:tbl>
    <w:p w14:paraId="79B8FF6C" w14:textId="77777777" w:rsidR="00172B1C" w:rsidRDefault="00172B1C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492BCBC5" w14:textId="77777777" w:rsidR="000E3CEF" w:rsidRDefault="000E3CEF" w:rsidP="000E3CEF">
      <w:pPr>
        <w:rPr>
          <w:rFonts w:ascii="Times New Roman" w:hAnsi="Times New Roman" w:cs="Times New Roman"/>
          <w:b/>
          <w:sz w:val="32"/>
          <w:szCs w:val="28"/>
        </w:rPr>
      </w:pPr>
    </w:p>
    <w:p w14:paraId="30351005" w14:textId="77777777" w:rsidR="007028CA" w:rsidRPr="000E3CEF" w:rsidRDefault="000E3CEF" w:rsidP="007028CA">
      <w:pPr>
        <w:rPr>
          <w:rFonts w:ascii="Times New Roman" w:hAnsi="Times New Roman" w:cs="Times New Roman"/>
          <w:b/>
          <w:sz w:val="32"/>
          <w:szCs w:val="28"/>
        </w:rPr>
      </w:pPr>
      <w:r w:rsidRPr="000E3CEF">
        <w:rPr>
          <w:rFonts w:ascii="Times New Roman" w:hAnsi="Times New Roman" w:cs="Times New Roman"/>
          <w:b/>
          <w:sz w:val="32"/>
          <w:szCs w:val="28"/>
        </w:rPr>
        <w:t xml:space="preserve">Modifications </w:t>
      </w:r>
      <w:r>
        <w:rPr>
          <w:rFonts w:ascii="Times New Roman" w:hAnsi="Times New Roman" w:cs="Times New Roman"/>
          <w:b/>
          <w:sz w:val="32"/>
          <w:szCs w:val="28"/>
        </w:rPr>
        <w:t xml:space="preserve">in original ER diagram/schema: </w:t>
      </w:r>
    </w:p>
    <w:p w14:paraId="7EB46648" w14:textId="465A76F8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1) </w:t>
      </w:r>
      <w:r w:rsidR="00626413">
        <w:rPr>
          <w:rFonts w:ascii="Times New Roman" w:hAnsi="Times New Roman" w:cs="Times New Roman"/>
          <w:sz w:val="28"/>
          <w:szCs w:val="28"/>
        </w:rPr>
        <w:t>Made product-purchases-customer many to many.</w:t>
      </w:r>
    </w:p>
    <w:p w14:paraId="69C4C985" w14:textId="67F94537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2) </w:t>
      </w:r>
      <w:r w:rsidR="00626413">
        <w:rPr>
          <w:rFonts w:ascii="Times New Roman" w:hAnsi="Times New Roman" w:cs="Times New Roman"/>
          <w:sz w:val="28"/>
          <w:szCs w:val="28"/>
        </w:rPr>
        <w:t>Made product-supplies-supplier many to many.</w:t>
      </w:r>
    </w:p>
    <w:p w14:paraId="234F52A1" w14:textId="485A3039" w:rsidR="007028CA" w:rsidRPr="000E3CEF" w:rsidRDefault="000E3CEF" w:rsidP="007028CA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 xml:space="preserve">3) </w:t>
      </w:r>
      <w:r w:rsidR="00626413">
        <w:rPr>
          <w:rFonts w:ascii="Times New Roman" w:hAnsi="Times New Roman" w:cs="Times New Roman"/>
          <w:sz w:val="28"/>
          <w:szCs w:val="28"/>
        </w:rPr>
        <w:t>Added salary to Employee.</w:t>
      </w:r>
    </w:p>
    <w:p w14:paraId="66F349DE" w14:textId="64B30973" w:rsidR="007516AB" w:rsidRPr="00AD4A85" w:rsidRDefault="007028CA" w:rsidP="0057740C">
      <w:pPr>
        <w:rPr>
          <w:rFonts w:ascii="Times New Roman" w:hAnsi="Times New Roman" w:cs="Times New Roman"/>
          <w:sz w:val="28"/>
          <w:szCs w:val="28"/>
        </w:rPr>
      </w:pPr>
      <w:r w:rsidRPr="000E3CEF">
        <w:rPr>
          <w:rFonts w:ascii="Times New Roman" w:hAnsi="Times New Roman" w:cs="Times New Roman"/>
          <w:sz w:val="28"/>
          <w:szCs w:val="28"/>
        </w:rPr>
        <w:t>5)</w:t>
      </w:r>
      <w:r w:rsidR="000E3CEF" w:rsidRPr="000E3CEF">
        <w:rPr>
          <w:rFonts w:ascii="Times New Roman" w:hAnsi="Times New Roman" w:cs="Times New Roman"/>
          <w:sz w:val="28"/>
          <w:szCs w:val="28"/>
        </w:rPr>
        <w:t xml:space="preserve"> </w:t>
      </w:r>
      <w:r w:rsidR="00626413">
        <w:rPr>
          <w:rFonts w:ascii="Times New Roman" w:hAnsi="Times New Roman" w:cs="Times New Roman"/>
          <w:sz w:val="28"/>
          <w:szCs w:val="28"/>
        </w:rPr>
        <w:t>Added instore table</w:t>
      </w:r>
      <w:r w:rsidR="00F021AE">
        <w:rPr>
          <w:rFonts w:ascii="Times New Roman" w:hAnsi="Times New Roman" w:cs="Times New Roman"/>
          <w:sz w:val="28"/>
          <w:szCs w:val="28"/>
        </w:rPr>
        <w:t xml:space="preserve"> and name, address to customer &amp; supplier tables</w:t>
      </w:r>
      <w:r w:rsidR="00626413">
        <w:rPr>
          <w:rFonts w:ascii="Times New Roman" w:hAnsi="Times New Roman" w:cs="Times New Roman"/>
          <w:sz w:val="28"/>
          <w:szCs w:val="28"/>
        </w:rPr>
        <w:t>.</w:t>
      </w:r>
    </w:p>
    <w:p w14:paraId="1E65B0E7" w14:textId="77777777" w:rsidR="009C3212" w:rsidRDefault="009C3212" w:rsidP="0057740C">
      <w:pPr>
        <w:rPr>
          <w:rFonts w:ascii="Times New Roman" w:hAnsi="Times New Roman" w:cs="Times New Roman"/>
          <w:b/>
          <w:sz w:val="32"/>
          <w:szCs w:val="32"/>
        </w:rPr>
      </w:pPr>
    </w:p>
    <w:p w14:paraId="3E404CEF" w14:textId="77777777" w:rsidR="0057740C" w:rsidRPr="0057740C" w:rsidRDefault="0057740C" w:rsidP="0057740C">
      <w:pPr>
        <w:rPr>
          <w:rFonts w:ascii="Times New Roman" w:hAnsi="Times New Roman" w:cs="Times New Roman"/>
          <w:b/>
          <w:sz w:val="32"/>
          <w:szCs w:val="32"/>
        </w:rPr>
      </w:pPr>
      <w:r w:rsidRPr="0057740C">
        <w:rPr>
          <w:rFonts w:ascii="Times New Roman" w:hAnsi="Times New Roman" w:cs="Times New Roman"/>
          <w:b/>
          <w:sz w:val="32"/>
          <w:szCs w:val="32"/>
        </w:rPr>
        <w:t>Creating</w:t>
      </w:r>
      <w:r>
        <w:rPr>
          <w:rFonts w:ascii="Times New Roman" w:hAnsi="Times New Roman" w:cs="Times New Roman"/>
          <w:b/>
          <w:sz w:val="32"/>
          <w:szCs w:val="32"/>
        </w:rPr>
        <w:t xml:space="preserve"> tables:</w:t>
      </w:r>
    </w:p>
    <w:p w14:paraId="6688C1A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employee(ssn varchar(10)primary key, dob date,</w:t>
      </w:r>
    </w:p>
    <w:p w14:paraId="277A45D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designation varchar(10), store_id varchar(10), fname varchar(10),</w:t>
      </w:r>
    </w:p>
    <w:p w14:paraId="18D5191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lname varchar(10), salary number);</w:t>
      </w:r>
    </w:p>
    <w:p w14:paraId="4230BA6F" w14:textId="77777777" w:rsidR="00BE5395" w:rsidRPr="00BE5395" w:rsidRDefault="00BE5395" w:rsidP="00BE5395">
      <w:pPr>
        <w:rPr>
          <w:sz w:val="28"/>
          <w:szCs w:val="28"/>
        </w:rPr>
      </w:pPr>
    </w:p>
    <w:p w14:paraId="626D12CF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store(store_id varchar(10)primary key, phone </w:t>
      </w:r>
    </w:p>
    <w:p w14:paraId="0D776AE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number, street varchar(10), city varchar(10), state varchar(10),</w:t>
      </w:r>
    </w:p>
    <w:p w14:paraId="394D531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zip varchar (6), mng_id varchar(10));</w:t>
      </w:r>
    </w:p>
    <w:p w14:paraId="6678BEFD" w14:textId="77777777" w:rsidR="00BE5395" w:rsidRPr="00BE5395" w:rsidRDefault="00BE5395" w:rsidP="00BE5395">
      <w:pPr>
        <w:rPr>
          <w:sz w:val="28"/>
          <w:szCs w:val="28"/>
        </w:rPr>
      </w:pPr>
    </w:p>
    <w:p w14:paraId="4143EDD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create table product(product_id varchar(10)primary key,product_name </w:t>
      </w:r>
    </w:p>
    <w:p w14:paraId="66091E1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lastRenderedPageBreak/>
        <w:t>varchar(20), sprice number, cprice number);</w:t>
      </w:r>
    </w:p>
    <w:p w14:paraId="06D413ED" w14:textId="77777777" w:rsidR="00BE5395" w:rsidRPr="00BE5395" w:rsidRDefault="00BE5395" w:rsidP="00BE5395">
      <w:pPr>
        <w:rPr>
          <w:sz w:val="28"/>
          <w:szCs w:val="28"/>
        </w:rPr>
      </w:pPr>
    </w:p>
    <w:p w14:paraId="110D2E1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customer(customer_id varchar(10)primary key, first_name</w:t>
      </w:r>
    </w:p>
    <w:p w14:paraId="41ADC44E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varchar(10), last_name varchar(10), phone_no number, flatno </w:t>
      </w:r>
    </w:p>
    <w:p w14:paraId="4250B4A9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varchar(5), building varchar(8), city varchar(10));</w:t>
      </w:r>
    </w:p>
    <w:p w14:paraId="2D2F8672" w14:textId="77777777" w:rsidR="00BE5395" w:rsidRPr="00BE5395" w:rsidRDefault="00BE5395" w:rsidP="00BE5395">
      <w:pPr>
        <w:rPr>
          <w:sz w:val="28"/>
          <w:szCs w:val="28"/>
        </w:rPr>
      </w:pPr>
    </w:p>
    <w:p w14:paraId="13458F1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purchases(customer_id varchar(10), product_id varchar(10),</w:t>
      </w:r>
    </w:p>
    <w:p w14:paraId="6E8F50BA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quantity number, from_store varchar (10), purchased_on date, primary key(customer_id,product_id,from_store));</w:t>
      </w:r>
    </w:p>
    <w:p w14:paraId="0B18D494" w14:textId="77777777" w:rsidR="00BE5395" w:rsidRPr="00BE5395" w:rsidRDefault="00BE5395" w:rsidP="00BE5395">
      <w:pPr>
        <w:rPr>
          <w:sz w:val="28"/>
          <w:szCs w:val="28"/>
        </w:rPr>
      </w:pPr>
    </w:p>
    <w:p w14:paraId="529FDF8C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supplies(supplier_id varchar(10), product_id varchar(10),</w:t>
      </w:r>
    </w:p>
    <w:p w14:paraId="5A4FD70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stock number, to_store varchar(10), supplied_on date, primary key(supplier_id,product_id,to_store));</w:t>
      </w:r>
    </w:p>
    <w:p w14:paraId="43F8E0DD" w14:textId="77777777" w:rsidR="00BE5395" w:rsidRPr="00BE5395" w:rsidRDefault="00BE5395" w:rsidP="00BE5395">
      <w:pPr>
        <w:rPr>
          <w:sz w:val="28"/>
          <w:szCs w:val="28"/>
        </w:rPr>
      </w:pPr>
    </w:p>
    <w:p w14:paraId="3DD7566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supplier(supplier_id varchar(10)primary key,</w:t>
      </w:r>
    </w:p>
    <w:p w14:paraId="091A784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sup_fname varchar(10),sup_lname varchar(10), shop_no varchar(3),</w:t>
      </w:r>
    </w:p>
    <w:p w14:paraId="5784DA83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street varchar(10), city varchar(10), state varchar(10));</w:t>
      </w:r>
    </w:p>
    <w:p w14:paraId="1EBFBF90" w14:textId="77777777" w:rsidR="00BE5395" w:rsidRPr="00BE5395" w:rsidRDefault="00BE5395" w:rsidP="00BE5395">
      <w:pPr>
        <w:rPr>
          <w:sz w:val="28"/>
          <w:szCs w:val="28"/>
        </w:rPr>
      </w:pPr>
    </w:p>
    <w:p w14:paraId="3D24C756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create table instore(store_id varchar(10), product_id varchar(10),</w:t>
      </w:r>
    </w:p>
    <w:p w14:paraId="6E48D643" w14:textId="67375FD1" w:rsidR="007516AB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vailability number, primary key(store_id,product_id));</w:t>
      </w:r>
    </w:p>
    <w:p w14:paraId="56400B94" w14:textId="77777777" w:rsidR="00BE5395" w:rsidRPr="00BE5395" w:rsidRDefault="00BE5395" w:rsidP="00BE5395">
      <w:pPr>
        <w:rPr>
          <w:sz w:val="28"/>
          <w:szCs w:val="28"/>
        </w:rPr>
      </w:pPr>
    </w:p>
    <w:p w14:paraId="72091FC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employee add foreign key(store_id) references store on delete cascade;</w:t>
      </w:r>
    </w:p>
    <w:p w14:paraId="63150E86" w14:textId="77777777" w:rsidR="00BE5395" w:rsidRPr="00BE5395" w:rsidRDefault="00BE5395" w:rsidP="00BE5395">
      <w:pPr>
        <w:rPr>
          <w:sz w:val="28"/>
          <w:szCs w:val="28"/>
        </w:rPr>
      </w:pPr>
    </w:p>
    <w:p w14:paraId="39DB26F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tore add foreign key(mng_id) references employee on delete cascade;</w:t>
      </w:r>
    </w:p>
    <w:p w14:paraId="27737880" w14:textId="77777777" w:rsidR="00BE5395" w:rsidRPr="00BE5395" w:rsidRDefault="00BE5395" w:rsidP="00BE5395">
      <w:pPr>
        <w:rPr>
          <w:sz w:val="28"/>
          <w:szCs w:val="28"/>
        </w:rPr>
      </w:pPr>
    </w:p>
    <w:p w14:paraId="13E29002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customer_id) references customer on delete cascade;</w:t>
      </w:r>
    </w:p>
    <w:p w14:paraId="75BB5778" w14:textId="77777777" w:rsidR="00BE5395" w:rsidRPr="00BE5395" w:rsidRDefault="00BE5395" w:rsidP="00BE5395">
      <w:pPr>
        <w:rPr>
          <w:sz w:val="28"/>
          <w:szCs w:val="28"/>
        </w:rPr>
      </w:pPr>
    </w:p>
    <w:p w14:paraId="2F178005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purchases add foreign key(product_id) references product on delete cascade;</w:t>
      </w:r>
    </w:p>
    <w:p w14:paraId="3397092C" w14:textId="77777777" w:rsidR="00BE5395" w:rsidRPr="00BE5395" w:rsidRDefault="00BE5395" w:rsidP="00BE5395">
      <w:pPr>
        <w:rPr>
          <w:sz w:val="28"/>
          <w:szCs w:val="28"/>
        </w:rPr>
      </w:pPr>
    </w:p>
    <w:p w14:paraId="4447B028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 xml:space="preserve">alter table purchases add foreign key(from_store) references store on delete cascade; </w:t>
      </w:r>
    </w:p>
    <w:p w14:paraId="0D3DB9D6" w14:textId="77777777" w:rsidR="00BE5395" w:rsidRPr="00BE5395" w:rsidRDefault="00BE5395" w:rsidP="00BE5395">
      <w:pPr>
        <w:rPr>
          <w:sz w:val="28"/>
          <w:szCs w:val="28"/>
        </w:rPr>
      </w:pPr>
    </w:p>
    <w:p w14:paraId="140F0F47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supplier_id) references supplier on delete cascade;</w:t>
      </w:r>
    </w:p>
    <w:p w14:paraId="20C9C3AD" w14:textId="77777777" w:rsidR="00BE5395" w:rsidRPr="00BE5395" w:rsidRDefault="00BE5395" w:rsidP="00BE5395">
      <w:pPr>
        <w:rPr>
          <w:sz w:val="28"/>
          <w:szCs w:val="28"/>
        </w:rPr>
      </w:pPr>
    </w:p>
    <w:p w14:paraId="7764961E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product_id) references product on delete cascade;</w:t>
      </w:r>
    </w:p>
    <w:p w14:paraId="68DFE7AB" w14:textId="77777777" w:rsidR="00BE5395" w:rsidRPr="00BE5395" w:rsidRDefault="00BE5395" w:rsidP="00BE5395">
      <w:pPr>
        <w:rPr>
          <w:sz w:val="28"/>
          <w:szCs w:val="28"/>
        </w:rPr>
      </w:pPr>
    </w:p>
    <w:p w14:paraId="70C7852D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supplies add foreign key(to_store) references store on delete cascade;</w:t>
      </w:r>
    </w:p>
    <w:p w14:paraId="314D0B6E" w14:textId="77777777" w:rsidR="00BE5395" w:rsidRPr="00BE5395" w:rsidRDefault="00BE5395" w:rsidP="00BE5395">
      <w:pPr>
        <w:rPr>
          <w:sz w:val="28"/>
          <w:szCs w:val="28"/>
        </w:rPr>
      </w:pPr>
    </w:p>
    <w:p w14:paraId="73BC4D01" w14:textId="77777777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store_id) references store on delete cascade;</w:t>
      </w:r>
    </w:p>
    <w:p w14:paraId="19E31B99" w14:textId="77777777" w:rsidR="00BE5395" w:rsidRPr="00BE5395" w:rsidRDefault="00BE5395" w:rsidP="00BE5395">
      <w:pPr>
        <w:rPr>
          <w:sz w:val="28"/>
          <w:szCs w:val="28"/>
        </w:rPr>
      </w:pPr>
    </w:p>
    <w:p w14:paraId="5263BECC" w14:textId="38A6765A" w:rsidR="00BE5395" w:rsidRPr="00BE5395" w:rsidRDefault="00BE5395" w:rsidP="00BE5395">
      <w:pPr>
        <w:rPr>
          <w:sz w:val="28"/>
          <w:szCs w:val="28"/>
        </w:rPr>
      </w:pPr>
      <w:r w:rsidRPr="00BE5395">
        <w:rPr>
          <w:sz w:val="28"/>
          <w:szCs w:val="28"/>
        </w:rPr>
        <w:t>alter table instore add foreign key(product_id) references product on delete cascade;</w:t>
      </w:r>
    </w:p>
    <w:p w14:paraId="7B50C325" w14:textId="6B8A2C43" w:rsidR="007516AB" w:rsidRDefault="007516AB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68F385A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681925B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02072B7D" w14:textId="77777777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</w:p>
    <w:p w14:paraId="2ED0E7AC" w14:textId="27C9C13E" w:rsidR="00F021AE" w:rsidRDefault="00F021AE" w:rsidP="00F021A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LIST OF QUERIES:</w:t>
      </w:r>
    </w:p>
    <w:p w14:paraId="39A9E72D" w14:textId="0BAF0A9F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from instore where product_id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55373B25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A16C10D" w14:textId="42E4EA4D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ert into employee values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s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to_date(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ob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dd/mm/yyyy')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f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ln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,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all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)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;</w:t>
      </w:r>
    </w:p>
    <w:p w14:paraId="2D041C13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2FD5DCB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552B4F05" w14:textId="039770B3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lete from employee where ssn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</w:t>
      </w:r>
      <w:r w:rsidRPr="00F021AE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’;</w:t>
      </w:r>
    </w:p>
    <w:p w14:paraId="63CB3FF1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000000"/>
          <w:sz w:val="20"/>
          <w:szCs w:val="20"/>
          <w:shd w:val="clear" w:color="auto" w:fill="E8F2FE"/>
        </w:rPr>
      </w:pPr>
    </w:p>
    <w:p w14:paraId="65E820D1" w14:textId="0760F43E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up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date employee set designation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desans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 where ssn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emp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239C8DA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D86B362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7B3E7A86" w14:textId="16749776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from instore where product_id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p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 and store_id='</w:t>
      </w:r>
      <w:r w:rsidRPr="00F021AE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oreid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'</w:t>
      </w: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11E337BA" w14:textId="77777777" w:rsidR="003F62A6" w:rsidRPr="00F021AE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0A8BD84B" w14:textId="54DD9457" w:rsid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purchases.quantity*sprice) as sold from purchases,product where purchases.product_id=product.product_id</w:t>
      </w:r>
    </w:p>
    <w:p w14:paraId="6FB6AF1C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5390A92B" w14:textId="77777777" w:rsid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449D767A" w14:textId="53DA833C" w:rsidR="003F62A6" w:rsidRDefault="003F62A6" w:rsidP="003F62A6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select sum(supplies.stock*cprice) as cost from supplies,product where supplies.product_id=product.product_id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;</w:t>
      </w:r>
    </w:p>
    <w:p w14:paraId="00E981D1" w14:textId="77777777" w:rsidR="003F62A6" w:rsidRPr="003F62A6" w:rsidRDefault="003F62A6" w:rsidP="003F62A6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2AC30D9D" w14:textId="77777777" w:rsidR="00F021AE" w:rsidRPr="00F021AE" w:rsidRDefault="00F021AE" w:rsidP="00F021AE">
      <w:pPr>
        <w:pStyle w:val="ListParagraph"/>
        <w:numPr>
          <w:ilvl w:val="0"/>
          <w:numId w:val="15"/>
        </w:numPr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reate or replace trigger del_emp</w:t>
      </w:r>
    </w:p>
    <w:p w14:paraId="17EE16B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fore delete on employee</w:t>
      </w:r>
    </w:p>
    <w:p w14:paraId="23EABD7B" w14:textId="77777777" w:rsidR="00F021AE" w:rsidRPr="00F021AE" w:rsidRDefault="00F021AE" w:rsidP="00F021AE">
      <w:pPr>
        <w:ind w:left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for each row</w:t>
      </w:r>
    </w:p>
    <w:p w14:paraId="7F73DE5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begin</w:t>
      </w:r>
    </w:p>
    <w:p w14:paraId="1B259476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insert into ex_employee values(:old.ssn,</w:t>
      </w:r>
    </w:p>
    <w:p w14:paraId="0BBD393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dob,</w:t>
      </w:r>
    </w:p>
    <w:p w14:paraId="75492F0C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designation,</w:t>
      </w:r>
    </w:p>
    <w:p w14:paraId="139EDC6B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store_id,</w:t>
      </w:r>
    </w:p>
    <w:p w14:paraId="507AAE7E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fname,</w:t>
      </w:r>
    </w:p>
    <w:p w14:paraId="0D84E56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lname,</w:t>
      </w:r>
    </w:p>
    <w:p w14:paraId="3E615ACA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:old.salary);</w:t>
      </w:r>
    </w:p>
    <w:p w14:paraId="37E4BDF7" w14:textId="77777777" w:rsidR="00F021AE" w:rsidRP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end;</w:t>
      </w:r>
    </w:p>
    <w:p w14:paraId="0131556F" w14:textId="5D588A9D" w:rsidR="00F021AE" w:rsidRDefault="00F021AE" w:rsidP="00F021AE">
      <w:pPr>
        <w:ind w:firstLine="720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 w:rsidRPr="00F021AE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/</w:t>
      </w:r>
    </w:p>
    <w:p w14:paraId="0D7C22FC" w14:textId="1925DD29" w:rsidR="00AD4A85" w:rsidRDefault="00AD4A85">
      <w:pPr>
        <w:rPr>
          <w:rFonts w:ascii="Times New Roman" w:hAnsi="Times New Roman" w:cs="Times New Roman"/>
          <w:b/>
          <w:sz w:val="32"/>
          <w:szCs w:val="32"/>
        </w:rPr>
      </w:pPr>
    </w:p>
    <w:p w14:paraId="5CA22424" w14:textId="535171E6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768B6D9A" w14:textId="77777777" w:rsidR="003F62A6" w:rsidRDefault="003F62A6">
      <w:pPr>
        <w:rPr>
          <w:rFonts w:ascii="Times New Roman" w:hAnsi="Times New Roman" w:cs="Times New Roman"/>
          <w:b/>
          <w:sz w:val="32"/>
          <w:szCs w:val="32"/>
        </w:rPr>
      </w:pPr>
    </w:p>
    <w:p w14:paraId="2127AD8F" w14:textId="04535F50" w:rsidR="00471089" w:rsidRDefault="00D51E82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UI DESIGN</w:t>
      </w:r>
    </w:p>
    <w:p w14:paraId="13E10B07" w14:textId="718391DD" w:rsidR="00F55CF1" w:rsidRDefault="00F55CF1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t>View basic information</w:t>
      </w:r>
      <w:r>
        <w:rPr>
          <w:rFonts w:ascii="Times New Roman" w:hAnsi="Times New Roman" w:cs="Times New Roman"/>
          <w:sz w:val="28"/>
          <w:szCs w:val="28"/>
        </w:rPr>
        <w:t>:</w:t>
      </w:r>
      <w:r w:rsidR="00A6139A">
        <w:rPr>
          <w:rFonts w:ascii="Times New Roman" w:hAnsi="Times New Roman" w:cs="Times New Roman"/>
          <w:sz w:val="28"/>
          <w:szCs w:val="28"/>
        </w:rPr>
        <w:t xml:space="preserve"> Tells us how basic information can be viewed.</w:t>
      </w:r>
    </w:p>
    <w:p w14:paraId="0C72E9ED" w14:textId="1B7157FF" w:rsidR="00E0046B" w:rsidRDefault="00E0046B">
      <w:pPr>
        <w:rPr>
          <w:noProof/>
        </w:rPr>
      </w:pPr>
      <w:r>
        <w:rPr>
          <w:noProof/>
        </w:rPr>
        <w:drawing>
          <wp:inline distT="0" distB="0" distL="0" distR="0" wp14:anchorId="58B80F87" wp14:editId="2D004128">
            <wp:extent cx="6029325" cy="3829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417" t="8837" r="25000" b="14481"/>
                    <a:stretch/>
                  </pic:blipFill>
                  <pic:spPr bwMode="auto">
                    <a:xfrm>
                      <a:off x="0" y="0"/>
                      <a:ext cx="6029325" cy="3829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A5C00" w14:textId="0B1A9BFB" w:rsidR="00464F3E" w:rsidRDefault="00F55CF1">
      <w:pPr>
        <w:rPr>
          <w:noProof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t>View complex informa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</w:t>
      </w:r>
      <w:r w:rsidR="00756A6A">
        <w:rPr>
          <w:rFonts w:ascii="Times New Roman" w:hAnsi="Times New Roman" w:cs="Times New Roman"/>
          <w:noProof/>
          <w:sz w:val="28"/>
          <w:szCs w:val="28"/>
        </w:rPr>
        <w:t xml:space="preserve"> Employees, Customers, Suppliers</w:t>
      </w:r>
      <w:r w:rsidR="00347426">
        <w:rPr>
          <w:rFonts w:ascii="Times New Roman" w:hAnsi="Times New Roman" w:cs="Times New Roman"/>
          <w:noProof/>
          <w:sz w:val="28"/>
          <w:szCs w:val="28"/>
        </w:rPr>
        <w:t>: Tells us how complex information is being viewed after multiple search criterias.</w:t>
      </w:r>
      <w:r w:rsidR="00464F3E" w:rsidRPr="00464F3E">
        <w:rPr>
          <w:noProof/>
        </w:rPr>
        <w:t xml:space="preserve"> </w:t>
      </w:r>
    </w:p>
    <w:p w14:paraId="09F35A10" w14:textId="664981AA" w:rsidR="00464F3E" w:rsidRDefault="002A3746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45F8A58E" wp14:editId="759C9A5F">
            <wp:simplePos x="0" y="0"/>
            <wp:positionH relativeFrom="margin">
              <wp:align>left</wp:align>
            </wp:positionH>
            <wp:positionV relativeFrom="paragraph">
              <wp:posOffset>-60960</wp:posOffset>
            </wp:positionV>
            <wp:extent cx="5354320" cy="3120318"/>
            <wp:effectExtent l="0" t="0" r="0" b="4445"/>
            <wp:wrapTight wrapText="bothSides">
              <wp:wrapPolygon edited="0">
                <wp:start x="0" y="0"/>
                <wp:lineTo x="0" y="21499"/>
                <wp:lineTo x="21518" y="21499"/>
                <wp:lineTo x="21518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47" t="2850" r="23397" b="7070"/>
                    <a:stretch/>
                  </pic:blipFill>
                  <pic:spPr bwMode="auto">
                    <a:xfrm>
                      <a:off x="0" y="0"/>
                      <a:ext cx="5354320" cy="3120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B88026" w14:textId="7920552C" w:rsidR="00F55CF1" w:rsidRDefault="00F55CF1">
      <w:pPr>
        <w:rPr>
          <w:rFonts w:ascii="Times New Roman" w:hAnsi="Times New Roman" w:cs="Times New Roman"/>
          <w:noProof/>
          <w:sz w:val="28"/>
          <w:szCs w:val="28"/>
        </w:rPr>
      </w:pPr>
    </w:p>
    <w:p w14:paraId="6FF2E81B" w14:textId="0BE2F8A9" w:rsidR="00E0046B" w:rsidRDefault="00E0046B">
      <w:pPr>
        <w:rPr>
          <w:noProof/>
        </w:rPr>
      </w:pPr>
    </w:p>
    <w:p w14:paraId="1B8DCFD2" w14:textId="4EC5B747" w:rsidR="00756A6A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E1EA5E8" wp14:editId="5766EAF1">
            <wp:simplePos x="0" y="0"/>
            <wp:positionH relativeFrom="margin">
              <wp:posOffset>-559435</wp:posOffset>
            </wp:positionH>
            <wp:positionV relativeFrom="paragraph">
              <wp:posOffset>0</wp:posOffset>
            </wp:positionV>
            <wp:extent cx="5510530" cy="3200400"/>
            <wp:effectExtent l="0" t="0" r="0" b="0"/>
            <wp:wrapTight wrapText="bothSides">
              <wp:wrapPolygon edited="0">
                <wp:start x="0" y="0"/>
                <wp:lineTo x="0" y="21471"/>
                <wp:lineTo x="21505" y="21471"/>
                <wp:lineTo x="2150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15" t="5986" r="18590" b="4789"/>
                    <a:stretch/>
                  </pic:blipFill>
                  <pic:spPr bwMode="auto">
                    <a:xfrm>
                      <a:off x="0" y="0"/>
                      <a:ext cx="5510530" cy="3200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4E73">
        <w:rPr>
          <w:noProof/>
        </w:rPr>
        <w:t>zz</w:t>
      </w:r>
    </w:p>
    <w:p w14:paraId="60FCFE63" w14:textId="660C3CA1" w:rsidR="00E0046B" w:rsidRDefault="00E0046B">
      <w:pPr>
        <w:rPr>
          <w:noProof/>
        </w:rPr>
      </w:pPr>
    </w:p>
    <w:p w14:paraId="3E703181" w14:textId="4EE44FDB" w:rsidR="00E0046B" w:rsidRDefault="00E0046B">
      <w:pPr>
        <w:rPr>
          <w:noProof/>
        </w:rPr>
      </w:pPr>
    </w:p>
    <w:p w14:paraId="67F4EACD" w14:textId="657A9163" w:rsidR="00E0046B" w:rsidRDefault="00E0046B">
      <w:pPr>
        <w:rPr>
          <w:noProof/>
        </w:rPr>
      </w:pPr>
    </w:p>
    <w:p w14:paraId="070BAE92" w14:textId="77AAB20F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14804227" w14:textId="6D22CC85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37F20820" w14:textId="7861A32C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15DDDC7" w14:textId="7AA0790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FD39816" w14:textId="4C69B55D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00F3F0CA" w14:textId="2D54E694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41C477EF" w14:textId="2B7A00A0" w:rsidR="00C46AE7" w:rsidRDefault="00C46AE7">
      <w:pPr>
        <w:rPr>
          <w:rFonts w:ascii="Times New Roman" w:hAnsi="Times New Roman" w:cs="Times New Roman"/>
          <w:b/>
          <w:noProof/>
          <w:sz w:val="28"/>
          <w:szCs w:val="28"/>
        </w:rPr>
      </w:pPr>
    </w:p>
    <w:p w14:paraId="2E0F4244" w14:textId="77777777" w:rsidR="00144BB4" w:rsidRDefault="002A3746">
      <w:pPr>
        <w:rPr>
          <w:rFonts w:ascii="Times New Roman" w:hAnsi="Times New Roman" w:cs="Times New Roman"/>
          <w:b/>
          <w:noProof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57C8B6E" wp14:editId="59D526AB">
            <wp:simplePos x="0" y="0"/>
            <wp:positionH relativeFrom="margin">
              <wp:posOffset>-508000</wp:posOffset>
            </wp:positionH>
            <wp:positionV relativeFrom="paragraph">
              <wp:posOffset>426085</wp:posOffset>
            </wp:positionV>
            <wp:extent cx="6212205" cy="4356100"/>
            <wp:effectExtent l="0" t="0" r="0" b="6350"/>
            <wp:wrapTight wrapText="bothSides">
              <wp:wrapPolygon edited="0">
                <wp:start x="0" y="0"/>
                <wp:lineTo x="0" y="21537"/>
                <wp:lineTo x="21527" y="21537"/>
                <wp:lineTo x="215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4" t="2566" r="18750" b="7070"/>
                    <a:stretch/>
                  </pic:blipFill>
                  <pic:spPr bwMode="auto">
                    <a:xfrm>
                      <a:off x="0" y="0"/>
                      <a:ext cx="6212205" cy="435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82F6FD" w14:textId="522D4725" w:rsidR="00E0046B" w:rsidRPr="00144BB4" w:rsidRDefault="00FB6BDD">
      <w:pPr>
        <w:rPr>
          <w:rFonts w:ascii="Times New Roman" w:hAnsi="Times New Roman" w:cs="Times New Roman"/>
          <w:b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lastRenderedPageBreak/>
        <w:t xml:space="preserve">Insert </w:t>
      </w:r>
      <w:r>
        <w:rPr>
          <w:rFonts w:ascii="Times New Roman" w:hAnsi="Times New Roman" w:cs="Times New Roman"/>
          <w:noProof/>
          <w:sz w:val="28"/>
          <w:szCs w:val="28"/>
        </w:rPr>
        <w:t>Employee</w:t>
      </w:r>
      <w:r w:rsidR="00DE35BE">
        <w:rPr>
          <w:rFonts w:ascii="Times New Roman" w:hAnsi="Times New Roman" w:cs="Times New Roman"/>
          <w:noProof/>
          <w:sz w:val="28"/>
          <w:szCs w:val="28"/>
        </w:rPr>
        <w:t>, Supplier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6F1E34">
        <w:rPr>
          <w:rFonts w:ascii="Times New Roman" w:hAnsi="Times New Roman" w:cs="Times New Roman"/>
          <w:noProof/>
          <w:sz w:val="28"/>
          <w:szCs w:val="28"/>
        </w:rPr>
        <w:t xml:space="preserve"> Tells us how we can insert values into the database</w:t>
      </w:r>
    </w:p>
    <w:p w14:paraId="0FE75BAC" w14:textId="77777777" w:rsidR="00FB6BDD" w:rsidRDefault="00FB6BDD">
      <w:pPr>
        <w:rPr>
          <w:noProof/>
        </w:rPr>
      </w:pPr>
    </w:p>
    <w:p w14:paraId="55757914" w14:textId="215E107A" w:rsidR="00FB6BDD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4A8BBF55" wp14:editId="2B68262A">
            <wp:extent cx="3291840" cy="2227315"/>
            <wp:effectExtent l="0" t="0" r="381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853" t="13113" r="59936" b="48119"/>
                    <a:stretch/>
                  </pic:blipFill>
                  <pic:spPr bwMode="auto">
                    <a:xfrm>
                      <a:off x="0" y="0"/>
                      <a:ext cx="3304783" cy="22360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F0B20D" w14:textId="77777777" w:rsidR="003B2243" w:rsidRDefault="003B2243">
      <w:pPr>
        <w:rPr>
          <w:noProof/>
        </w:rPr>
      </w:pPr>
    </w:p>
    <w:p w14:paraId="30AAEB6B" w14:textId="2688888D" w:rsidR="003B2243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31FB9F3F" wp14:editId="7B148817">
            <wp:extent cx="3281680" cy="212344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7533" t="13683" r="59775" b="48689"/>
                    <a:stretch/>
                  </pic:blipFill>
                  <pic:spPr bwMode="auto">
                    <a:xfrm>
                      <a:off x="0" y="0"/>
                      <a:ext cx="3295631" cy="21324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9C24B1" w14:textId="77777777" w:rsidR="003B2243" w:rsidRDefault="003B2243">
      <w:pPr>
        <w:rPr>
          <w:noProof/>
        </w:rPr>
      </w:pPr>
    </w:p>
    <w:p w14:paraId="73CAE38E" w14:textId="77777777" w:rsidR="00C46AE7" w:rsidRDefault="003B2243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0D16061D" wp14:editId="430FD0B2">
            <wp:extent cx="3332289" cy="2226945"/>
            <wp:effectExtent l="0" t="0" r="1905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7372" t="12828" r="59776" b="48118"/>
                    <a:stretch/>
                  </pic:blipFill>
                  <pic:spPr bwMode="auto">
                    <a:xfrm>
                      <a:off x="0" y="0"/>
                      <a:ext cx="3382810" cy="22607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24AC4" w14:textId="67063277" w:rsidR="00FB6BDD" w:rsidRPr="00C46AE7" w:rsidRDefault="00FB6BDD">
      <w:pPr>
        <w:rPr>
          <w:rFonts w:ascii="Times New Roman" w:hAnsi="Times New Roman" w:cs="Times New Roman"/>
          <w:noProof/>
          <w:sz w:val="28"/>
          <w:szCs w:val="28"/>
        </w:rPr>
      </w:pPr>
      <w:r w:rsidRPr="00C46AE7">
        <w:rPr>
          <w:rFonts w:ascii="Times New Roman" w:hAnsi="Times New Roman" w:cs="Times New Roman"/>
          <w:b/>
          <w:noProof/>
          <w:sz w:val="28"/>
          <w:szCs w:val="28"/>
        </w:rPr>
        <w:lastRenderedPageBreak/>
        <w:t>Deletion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of Supplier</w:t>
      </w:r>
      <w:r w:rsidR="000D40FF">
        <w:rPr>
          <w:rFonts w:ascii="Times New Roman" w:hAnsi="Times New Roman" w:cs="Times New Roman"/>
          <w:noProof/>
          <w:sz w:val="28"/>
          <w:szCs w:val="28"/>
        </w:rPr>
        <w:t>, Employee, Product</w:t>
      </w:r>
      <w:r>
        <w:rPr>
          <w:rFonts w:ascii="Times New Roman" w:hAnsi="Times New Roman" w:cs="Times New Roman"/>
          <w:noProof/>
          <w:sz w:val="28"/>
          <w:szCs w:val="28"/>
        </w:rPr>
        <w:t xml:space="preserve"> as:</w:t>
      </w:r>
      <w:r w:rsidR="00E927C2">
        <w:rPr>
          <w:rFonts w:ascii="Times New Roman" w:hAnsi="Times New Roman" w:cs="Times New Roman"/>
          <w:noProof/>
          <w:sz w:val="28"/>
          <w:szCs w:val="28"/>
        </w:rPr>
        <w:t xml:space="preserve"> Tells us how we can delete values from the database</w:t>
      </w:r>
    </w:p>
    <w:p w14:paraId="46650929" w14:textId="41645726" w:rsidR="00F1052A" w:rsidRDefault="00C46AE7">
      <w:pPr>
        <w:rPr>
          <w:noProof/>
        </w:rPr>
      </w:pPr>
      <w:r>
        <w:rPr>
          <w:noProof/>
        </w:rPr>
        <w:drawing>
          <wp:inline distT="0" distB="0" distL="0" distR="0" wp14:anchorId="49737E79" wp14:editId="6EC7CD08">
            <wp:extent cx="3495675" cy="236523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692" t="12828" r="60097" b="48404"/>
                    <a:stretch/>
                  </pic:blipFill>
                  <pic:spPr bwMode="auto">
                    <a:xfrm>
                      <a:off x="0" y="0"/>
                      <a:ext cx="3519442" cy="2381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70309C" wp14:editId="0805A86B">
            <wp:extent cx="3457575" cy="23334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7532" t="12828" r="59936" b="48118"/>
                    <a:stretch/>
                  </pic:blipFill>
                  <pic:spPr bwMode="auto">
                    <a:xfrm>
                      <a:off x="0" y="0"/>
                      <a:ext cx="3475924" cy="2345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8FDCA6" w14:textId="12EE75DA" w:rsidR="00FB6BDD" w:rsidRDefault="00C46AE7">
      <w:pPr>
        <w:rPr>
          <w:rFonts w:ascii="Times New Roman" w:hAnsi="Times New Roman" w:cs="Times New Roman"/>
          <w:noProof/>
          <w:sz w:val="28"/>
          <w:szCs w:val="28"/>
        </w:rPr>
      </w:pPr>
      <w:r>
        <w:rPr>
          <w:noProof/>
        </w:rPr>
        <w:drawing>
          <wp:inline distT="0" distB="0" distL="0" distR="0" wp14:anchorId="612BED62" wp14:editId="6D3EA37D">
            <wp:extent cx="3352800" cy="2224135"/>
            <wp:effectExtent l="0" t="0" r="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395" t="13405" r="60129" b="48273"/>
                    <a:stretch/>
                  </pic:blipFill>
                  <pic:spPr bwMode="auto">
                    <a:xfrm>
                      <a:off x="0" y="0"/>
                      <a:ext cx="3370004" cy="22355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F2133" w14:textId="77777777" w:rsidR="00C46AE7" w:rsidRDefault="00C46AE7">
      <w:pPr>
        <w:rPr>
          <w:noProof/>
        </w:rPr>
      </w:pPr>
    </w:p>
    <w:p w14:paraId="6D513660" w14:textId="141C6D05" w:rsidR="00F1052A" w:rsidRDefault="00F1052A">
      <w:pPr>
        <w:rPr>
          <w:rFonts w:ascii="Times New Roman" w:hAnsi="Times New Roman" w:cs="Times New Roman"/>
          <w:sz w:val="28"/>
          <w:szCs w:val="28"/>
        </w:rPr>
      </w:pPr>
      <w:r w:rsidRPr="00C46AE7">
        <w:rPr>
          <w:rFonts w:ascii="Times New Roman" w:hAnsi="Times New Roman" w:cs="Times New Roman"/>
          <w:b/>
          <w:sz w:val="28"/>
          <w:szCs w:val="28"/>
        </w:rPr>
        <w:lastRenderedPageBreak/>
        <w:t>Updating</w:t>
      </w:r>
      <w:r>
        <w:rPr>
          <w:rFonts w:ascii="Times New Roman" w:hAnsi="Times New Roman" w:cs="Times New Roman"/>
          <w:sz w:val="28"/>
          <w:szCs w:val="28"/>
        </w:rPr>
        <w:t xml:space="preserve"> of Employee</w:t>
      </w:r>
      <w:r w:rsidR="005E0A94">
        <w:rPr>
          <w:rFonts w:ascii="Times New Roman" w:hAnsi="Times New Roman" w:cs="Times New Roman"/>
          <w:sz w:val="28"/>
          <w:szCs w:val="28"/>
        </w:rPr>
        <w:t>, Supplier, Product</w:t>
      </w:r>
      <w:r>
        <w:rPr>
          <w:rFonts w:ascii="Times New Roman" w:hAnsi="Times New Roman" w:cs="Times New Roman"/>
          <w:sz w:val="28"/>
          <w:szCs w:val="28"/>
        </w:rPr>
        <w:t xml:space="preserve"> as:</w:t>
      </w:r>
      <w:r w:rsidR="005D7AA0">
        <w:rPr>
          <w:rFonts w:ascii="Times New Roman" w:hAnsi="Times New Roman" w:cs="Times New Roman"/>
          <w:sz w:val="28"/>
          <w:szCs w:val="28"/>
        </w:rPr>
        <w:t xml:space="preserve"> Tells us how we can update existing records in our database</w:t>
      </w:r>
    </w:p>
    <w:p w14:paraId="6EC761EE" w14:textId="59426249" w:rsidR="00F1052A" w:rsidRDefault="00C46AE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5FDA4C0" wp14:editId="77B32CD5">
            <wp:simplePos x="0" y="0"/>
            <wp:positionH relativeFrom="margin">
              <wp:align>left</wp:align>
            </wp:positionH>
            <wp:positionV relativeFrom="paragraph">
              <wp:posOffset>280035</wp:posOffset>
            </wp:positionV>
            <wp:extent cx="3178175" cy="2072640"/>
            <wp:effectExtent l="0" t="0" r="3175" b="381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955" t="19384" r="44871" b="42133"/>
                    <a:stretch/>
                  </pic:blipFill>
                  <pic:spPr bwMode="auto">
                    <a:xfrm>
                      <a:off x="0" y="0"/>
                      <a:ext cx="3178175" cy="2072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1D220A0" w14:textId="5B86B108" w:rsidR="00F1052A" w:rsidRDefault="00F1052A">
      <w:pPr>
        <w:rPr>
          <w:rFonts w:ascii="Times New Roman" w:hAnsi="Times New Roman" w:cs="Times New Roman"/>
          <w:sz w:val="28"/>
          <w:szCs w:val="28"/>
        </w:rPr>
      </w:pPr>
    </w:p>
    <w:p w14:paraId="6BD5EAF1" w14:textId="77777777" w:rsidR="004F47D4" w:rsidRDefault="004F47D4">
      <w:pPr>
        <w:rPr>
          <w:noProof/>
        </w:rPr>
      </w:pPr>
    </w:p>
    <w:p w14:paraId="0899F4F6" w14:textId="5349F852" w:rsidR="004F47D4" w:rsidRDefault="004F47D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D565E0E" wp14:editId="5B03C480">
            <wp:extent cx="3138379" cy="2113280"/>
            <wp:effectExtent l="0" t="0" r="5080" b="12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7853" t="13683" r="60256" b="48119"/>
                    <a:stretch/>
                  </pic:blipFill>
                  <pic:spPr bwMode="auto">
                    <a:xfrm>
                      <a:off x="0" y="0"/>
                      <a:ext cx="3156568" cy="21255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E2998" w14:textId="641C204E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53DFC0BC" w14:textId="113AABE1" w:rsidR="00C46AE7" w:rsidRDefault="00C46AE7">
      <w:pPr>
        <w:rPr>
          <w:rFonts w:ascii="Times New Roman" w:hAnsi="Times New Roman" w:cs="Times New Roman"/>
          <w:sz w:val="28"/>
          <w:szCs w:val="28"/>
        </w:rPr>
      </w:pPr>
    </w:p>
    <w:p w14:paraId="233521E6" w14:textId="1F831B2D" w:rsidR="004F47D4" w:rsidRDefault="004F47D4">
      <w:pPr>
        <w:rPr>
          <w:noProof/>
        </w:rPr>
      </w:pPr>
    </w:p>
    <w:p w14:paraId="7544E7F6" w14:textId="261049F2" w:rsidR="00906637" w:rsidRDefault="00464F3E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7C6E7F61" wp14:editId="59F19B2F">
            <wp:simplePos x="0" y="0"/>
            <wp:positionH relativeFrom="margin">
              <wp:align>left</wp:align>
            </wp:positionH>
            <wp:positionV relativeFrom="paragraph">
              <wp:posOffset>-975995</wp:posOffset>
            </wp:positionV>
            <wp:extent cx="3078480" cy="2072009"/>
            <wp:effectExtent l="0" t="0" r="7620" b="4445"/>
            <wp:wrapTight wrapText="bothSides">
              <wp:wrapPolygon edited="0">
                <wp:start x="0" y="0"/>
                <wp:lineTo x="0" y="21448"/>
                <wp:lineTo x="21520" y="21448"/>
                <wp:lineTo x="21520" y="0"/>
                <wp:lineTo x="0" y="0"/>
              </wp:wrapPolygon>
            </wp:wrapTight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33" t="12828" r="60096" b="48404"/>
                    <a:stretch/>
                  </pic:blipFill>
                  <pic:spPr bwMode="auto">
                    <a:xfrm>
                      <a:off x="0" y="0"/>
                      <a:ext cx="3078480" cy="20720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6FC752" w14:textId="13FFACFC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55A5627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39FC2DD8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796465FA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449F1246" w14:textId="77777777" w:rsidR="00464F3E" w:rsidRDefault="00464F3E">
      <w:pPr>
        <w:rPr>
          <w:rFonts w:ascii="Times New Roman" w:hAnsi="Times New Roman" w:cs="Times New Roman"/>
          <w:b/>
          <w:sz w:val="32"/>
          <w:szCs w:val="32"/>
        </w:rPr>
      </w:pPr>
    </w:p>
    <w:p w14:paraId="2DC39A03" w14:textId="1BA92FE5" w:rsidR="00906637" w:rsidRDefault="00906637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PSEUDOCODE:</w:t>
      </w:r>
    </w:p>
    <w:p w14:paraId="6BEDBFFF" w14:textId="22AF86D6" w:rsidR="002055D4" w:rsidRDefault="002055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(Remains same for all)</w:t>
      </w:r>
    </w:p>
    <w:p w14:paraId="22F935C8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4D9108EE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oracle.jdbc.driver.Oracle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5010730B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jdbc:oracle:thin:@localhost:1521:X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rahul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2A00FF"/>
          <w:sz w:val="20"/>
          <w:szCs w:val="20"/>
        </w:rPr>
        <w:t>"pas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21A4C02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atement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);</w:t>
      </w:r>
    </w:p>
    <w:p w14:paraId="65E2A87D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r>
        <w:rPr>
          <w:rFonts w:ascii="Consolas" w:hAnsi="Consolas" w:cs="Consolas"/>
          <w:color w:val="2A00FF"/>
          <w:sz w:val="20"/>
          <w:szCs w:val="20"/>
        </w:rPr>
        <w:t>"select ssn from employee where designation='Manager'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4366B35A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next()) {</w:t>
      </w:r>
    </w:p>
    <w:p w14:paraId="296249DF" w14:textId="6ECE1529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;</w:t>
      </w:r>
    </w:p>
    <w:p w14:paraId="3AB8B9AB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.equals(</w:t>
      </w:r>
      <w:r>
        <w:rPr>
          <w:rFonts w:ascii="Consolas" w:hAnsi="Consolas" w:cs="Consolas"/>
          <w:color w:val="6A3E3E"/>
          <w:sz w:val="20"/>
          <w:szCs w:val="20"/>
        </w:rPr>
        <w:t>u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14:paraId="5BB79DCD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flag</w:t>
      </w:r>
      <w:r>
        <w:rPr>
          <w:rFonts w:ascii="Consolas" w:hAnsi="Consolas" w:cs="Consolas"/>
          <w:color w:val="000000"/>
          <w:sz w:val="20"/>
          <w:szCs w:val="20"/>
        </w:rPr>
        <w:t>=1;</w:t>
      </w:r>
    </w:p>
    <w:p w14:paraId="2E2DA2A8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reak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27C5D110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AF217F8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648E7808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flag</w:t>
      </w:r>
      <w:r>
        <w:rPr>
          <w:rFonts w:ascii="Consolas" w:hAnsi="Consolas" w:cs="Consolas"/>
          <w:color w:val="000000"/>
          <w:sz w:val="20"/>
          <w:szCs w:val="20"/>
        </w:rPr>
        <w:t xml:space="preserve">==1 &amp;&amp; </w:t>
      </w:r>
      <w:r>
        <w:rPr>
          <w:rFonts w:ascii="Consolas" w:hAnsi="Consolas" w:cs="Consolas"/>
          <w:color w:val="6A3E3E"/>
          <w:sz w:val="20"/>
          <w:szCs w:val="20"/>
        </w:rPr>
        <w:t>p</w:t>
      </w:r>
      <w:r>
        <w:rPr>
          <w:rFonts w:ascii="Consolas" w:hAnsi="Consolas" w:cs="Consolas"/>
          <w:color w:val="000000"/>
          <w:sz w:val="20"/>
          <w:szCs w:val="20"/>
        </w:rPr>
        <w:t>.equals(</w:t>
      </w:r>
      <w:r>
        <w:rPr>
          <w:rFonts w:ascii="Consolas" w:hAnsi="Consolas" w:cs="Consolas"/>
          <w:color w:val="2A00FF"/>
          <w:sz w:val="20"/>
          <w:szCs w:val="20"/>
        </w:rPr>
        <w:t>"root"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14:paraId="489FBD52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this.dispose();</w:t>
      </w:r>
    </w:p>
    <w:p w14:paraId="332EDAA4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JFrame </w:t>
      </w:r>
      <w:r>
        <w:rPr>
          <w:rFonts w:ascii="Consolas" w:hAnsi="Consolas" w:cs="Consolas"/>
          <w:color w:val="6A3E3E"/>
          <w:sz w:val="20"/>
          <w:szCs w:val="20"/>
        </w:rPr>
        <w:t>rd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retail_dbs();</w:t>
      </w:r>
    </w:p>
    <w:p w14:paraId="278695FA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d</w:t>
      </w:r>
      <w:r>
        <w:rPr>
          <w:rFonts w:ascii="Consolas" w:hAnsi="Consolas" w:cs="Consolas"/>
          <w:color w:val="000000"/>
          <w:sz w:val="20"/>
          <w:szCs w:val="20"/>
        </w:rPr>
        <w:t>.setVisibl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71346DD6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dispose();</w:t>
      </w:r>
    </w:p>
    <w:p w14:paraId="036698AB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11FB7738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7719616D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</w:t>
      </w:r>
      <w:r>
        <w:rPr>
          <w:rFonts w:ascii="Consolas" w:hAnsi="Consolas" w:cs="Consolas"/>
          <w:color w:val="000000"/>
          <w:sz w:val="20"/>
          <w:szCs w:val="20"/>
        </w:rPr>
        <w:t>.setText(</w:t>
      </w:r>
      <w:r>
        <w:rPr>
          <w:rFonts w:ascii="Consolas" w:hAnsi="Consolas" w:cs="Consolas"/>
          <w:color w:val="2A00FF"/>
          <w:sz w:val="20"/>
          <w:szCs w:val="20"/>
        </w:rPr>
        <w:t>"Invalid credentials,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23BB9ABF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1</w:t>
      </w:r>
      <w:r>
        <w:rPr>
          <w:rFonts w:ascii="Consolas" w:hAnsi="Consolas" w:cs="Consolas"/>
          <w:color w:val="000000"/>
          <w:sz w:val="20"/>
          <w:szCs w:val="20"/>
        </w:rPr>
        <w:t>.setText(</w:t>
      </w:r>
      <w:r>
        <w:rPr>
          <w:rFonts w:ascii="Consolas" w:hAnsi="Consolas" w:cs="Consolas"/>
          <w:color w:val="2A00FF"/>
          <w:sz w:val="20"/>
          <w:szCs w:val="20"/>
        </w:rPr>
        <w:t>"or system erro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6F2C4682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2</w:t>
      </w:r>
      <w:r>
        <w:rPr>
          <w:rFonts w:ascii="Consolas" w:hAnsi="Consolas" w:cs="Consolas"/>
          <w:color w:val="000000"/>
          <w:sz w:val="20"/>
          <w:szCs w:val="20"/>
        </w:rPr>
        <w:t>.setText(</w:t>
      </w:r>
      <w:r>
        <w:rPr>
          <w:rFonts w:ascii="Consolas" w:hAnsi="Consolas" w:cs="Consolas"/>
          <w:color w:val="2A00FF"/>
          <w:sz w:val="20"/>
          <w:szCs w:val="20"/>
        </w:rPr>
        <w:t>"Put SSN (number format) and please try aga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099E11D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A5DE0FC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);</w:t>
      </w:r>
    </w:p>
    <w:p w14:paraId="7E8D2060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071FF465" w14:textId="77777777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x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24288E0" w14:textId="68E97CD1" w:rsidR="00072FBD" w:rsidRDefault="00072FBD" w:rsidP="00072F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stat</w:t>
      </w:r>
      <w:r>
        <w:rPr>
          <w:rFonts w:ascii="Consolas" w:hAnsi="Consolas" w:cs="Consolas"/>
          <w:color w:val="000000"/>
          <w:sz w:val="20"/>
          <w:szCs w:val="20"/>
        </w:rPr>
        <w:t>.setText(</w:t>
      </w:r>
      <w:r>
        <w:rPr>
          <w:rFonts w:ascii="Consolas" w:hAnsi="Consolas" w:cs="Consolas"/>
          <w:color w:val="2A00FF"/>
          <w:sz w:val="20"/>
          <w:szCs w:val="20"/>
        </w:rPr>
        <w:t>"System error, please try agai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197AEE5B" w14:textId="19C34FA6" w:rsidR="00C1565F" w:rsidRDefault="00072FBD" w:rsidP="002055D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14:paraId="74D34D12" w14:textId="6940AD76" w:rsidR="00072FBD" w:rsidRDefault="00072FBD" w:rsidP="002055D4">
      <w:pPr>
        <w:rPr>
          <w:rFonts w:ascii="Times New Roman" w:hAnsi="Times New Roman" w:cs="Times New Roman"/>
          <w:sz w:val="28"/>
          <w:szCs w:val="28"/>
        </w:rPr>
      </w:pPr>
    </w:p>
    <w:p w14:paraId="714B86DE" w14:textId="590BB086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307FE124" w14:textId="34ED0176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035DEE7A" w14:textId="4592734B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1E5DEE32" w14:textId="1487C7DD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380B18A4" w14:textId="1CBD1DA1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1E2658FF" w14:textId="4030E842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2F4AF99B" w14:textId="6A5669AD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</w:p>
    <w:p w14:paraId="6E22042E" w14:textId="6F6048C6" w:rsidR="00072FBD" w:rsidRDefault="00072FBD" w:rsidP="002055D4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REFERENCES:</w:t>
      </w:r>
    </w:p>
    <w:p w14:paraId="5BD4B9C2" w14:textId="175FB7E6" w:rsid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18" w:history="1">
        <w:r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tutorialspoint.com</w:t>
        </w:r>
      </w:hyperlink>
    </w:p>
    <w:p w14:paraId="5BF2EEB1" w14:textId="7BEAF5B1" w:rsid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19" w:history="1">
        <w:r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youtube.com</w:t>
        </w:r>
      </w:hyperlink>
    </w:p>
    <w:p w14:paraId="06A6FAA3" w14:textId="20DB0A5C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072FBD">
        <w:rPr>
          <w:rFonts w:ascii="Times New Roman" w:hAnsi="Times New Roman" w:cs="Times New Roman"/>
          <w:sz w:val="28"/>
          <w:szCs w:val="28"/>
        </w:rPr>
        <w:t>www.docs.</w:t>
      </w:r>
      <w:r>
        <w:rPr>
          <w:rFonts w:ascii="Times New Roman" w:hAnsi="Times New Roman" w:cs="Times New Roman"/>
          <w:sz w:val="28"/>
          <w:szCs w:val="28"/>
        </w:rPr>
        <w:t>oracle.com</w:t>
      </w:r>
    </w:p>
    <w:p w14:paraId="174A13AE" w14:textId="680C2386" w:rsid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hyperlink r:id="rId20" w:history="1">
        <w:r w:rsidRPr="00612D19">
          <w:rPr>
            <w:rStyle w:val="Hyperlink"/>
            <w:rFonts w:ascii="Times New Roman" w:hAnsi="Times New Roman" w:cs="Times New Roman"/>
            <w:sz w:val="28"/>
            <w:szCs w:val="28"/>
          </w:rPr>
          <w:t>www.stackoverflow.com</w:t>
        </w:r>
      </w:hyperlink>
    </w:p>
    <w:p w14:paraId="5B6DA565" w14:textId="0500237E" w:rsidR="00072FBD" w:rsidRPr="00072FBD" w:rsidRDefault="00072FBD" w:rsidP="00072FBD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ww.eclipse.org</w:t>
      </w:r>
      <w:bookmarkStart w:id="0" w:name="_GoBack"/>
      <w:bookmarkEnd w:id="0"/>
    </w:p>
    <w:sectPr w:rsidR="00072FBD" w:rsidRPr="00072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972E9"/>
    <w:multiLevelType w:val="hybridMultilevel"/>
    <w:tmpl w:val="40A0BC9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59130C"/>
    <w:multiLevelType w:val="hybridMultilevel"/>
    <w:tmpl w:val="8A904B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39753A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CA7F77"/>
    <w:multiLevelType w:val="hybridMultilevel"/>
    <w:tmpl w:val="0B90D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434FF"/>
    <w:multiLevelType w:val="hybridMultilevel"/>
    <w:tmpl w:val="B61C01E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C64B3"/>
    <w:multiLevelType w:val="hybridMultilevel"/>
    <w:tmpl w:val="05DAE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45640A"/>
    <w:multiLevelType w:val="hybridMultilevel"/>
    <w:tmpl w:val="86029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7D596D"/>
    <w:multiLevelType w:val="hybridMultilevel"/>
    <w:tmpl w:val="0C1E37B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E5324"/>
    <w:multiLevelType w:val="hybridMultilevel"/>
    <w:tmpl w:val="710E850A"/>
    <w:lvl w:ilvl="0" w:tplc="63005806">
      <w:start w:val="100"/>
      <w:numFmt w:val="decimal"/>
      <w:lvlText w:val="%1"/>
      <w:lvlJc w:val="left"/>
      <w:pPr>
        <w:ind w:left="1170" w:hanging="4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8F6E29"/>
    <w:multiLevelType w:val="hybridMultilevel"/>
    <w:tmpl w:val="28629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FB7403"/>
    <w:multiLevelType w:val="hybridMultilevel"/>
    <w:tmpl w:val="334C30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B73E80"/>
    <w:multiLevelType w:val="hybridMultilevel"/>
    <w:tmpl w:val="04E87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BD5C79"/>
    <w:multiLevelType w:val="hybridMultilevel"/>
    <w:tmpl w:val="CF2C7F0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B3A89"/>
    <w:multiLevelType w:val="hybridMultilevel"/>
    <w:tmpl w:val="F2984D2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B4971"/>
    <w:multiLevelType w:val="hybridMultilevel"/>
    <w:tmpl w:val="6854F0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4D697E"/>
    <w:multiLevelType w:val="hybridMultilevel"/>
    <w:tmpl w:val="B0C4D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8"/>
  </w:num>
  <w:num w:numId="5">
    <w:abstractNumId w:val="10"/>
  </w:num>
  <w:num w:numId="6">
    <w:abstractNumId w:val="11"/>
  </w:num>
  <w:num w:numId="7">
    <w:abstractNumId w:val="5"/>
  </w:num>
  <w:num w:numId="8">
    <w:abstractNumId w:val="9"/>
  </w:num>
  <w:num w:numId="9">
    <w:abstractNumId w:val="14"/>
  </w:num>
  <w:num w:numId="10">
    <w:abstractNumId w:val="13"/>
  </w:num>
  <w:num w:numId="11">
    <w:abstractNumId w:val="0"/>
  </w:num>
  <w:num w:numId="12">
    <w:abstractNumId w:val="4"/>
  </w:num>
  <w:num w:numId="13">
    <w:abstractNumId w:val="12"/>
  </w:num>
  <w:num w:numId="14">
    <w:abstractNumId w:val="7"/>
  </w:num>
  <w:num w:numId="15">
    <w:abstractNumId w:val="3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Tc0NLEwszAxM7JQ0lEKTi0uzszPAykwrAUAn6UpFSwAAAA="/>
  </w:docVars>
  <w:rsids>
    <w:rsidRoot w:val="007028CA"/>
    <w:rsid w:val="00007D59"/>
    <w:rsid w:val="00012044"/>
    <w:rsid w:val="000243C9"/>
    <w:rsid w:val="00044B11"/>
    <w:rsid w:val="00072FBD"/>
    <w:rsid w:val="000B6419"/>
    <w:rsid w:val="000C17E1"/>
    <w:rsid w:val="000D40FF"/>
    <w:rsid w:val="000E3CEF"/>
    <w:rsid w:val="000F4E73"/>
    <w:rsid w:val="00144BB4"/>
    <w:rsid w:val="00165A87"/>
    <w:rsid w:val="00172B1C"/>
    <w:rsid w:val="00172CF5"/>
    <w:rsid w:val="002055D4"/>
    <w:rsid w:val="002623C4"/>
    <w:rsid w:val="002639BA"/>
    <w:rsid w:val="0027013E"/>
    <w:rsid w:val="002A1E4E"/>
    <w:rsid w:val="002A3746"/>
    <w:rsid w:val="002A7825"/>
    <w:rsid w:val="002D6E25"/>
    <w:rsid w:val="00312B15"/>
    <w:rsid w:val="00323637"/>
    <w:rsid w:val="00347426"/>
    <w:rsid w:val="003B2243"/>
    <w:rsid w:val="003E6056"/>
    <w:rsid w:val="003F62A6"/>
    <w:rsid w:val="00416ED0"/>
    <w:rsid w:val="00464F3E"/>
    <w:rsid w:val="00471089"/>
    <w:rsid w:val="004B0997"/>
    <w:rsid w:val="004F00DD"/>
    <w:rsid w:val="004F47D4"/>
    <w:rsid w:val="00500C4A"/>
    <w:rsid w:val="005306E8"/>
    <w:rsid w:val="005535DD"/>
    <w:rsid w:val="00557B66"/>
    <w:rsid w:val="0057740C"/>
    <w:rsid w:val="005D7AA0"/>
    <w:rsid w:val="005E0A94"/>
    <w:rsid w:val="0060484C"/>
    <w:rsid w:val="00607571"/>
    <w:rsid w:val="00626413"/>
    <w:rsid w:val="006D4D39"/>
    <w:rsid w:val="006E0BA3"/>
    <w:rsid w:val="006F1E34"/>
    <w:rsid w:val="007028CA"/>
    <w:rsid w:val="007516AB"/>
    <w:rsid w:val="00756A6A"/>
    <w:rsid w:val="00791AD8"/>
    <w:rsid w:val="00824EF5"/>
    <w:rsid w:val="00906637"/>
    <w:rsid w:val="009205C7"/>
    <w:rsid w:val="00942E18"/>
    <w:rsid w:val="009C3212"/>
    <w:rsid w:val="00A47D98"/>
    <w:rsid w:val="00A6139A"/>
    <w:rsid w:val="00A72D77"/>
    <w:rsid w:val="00AA1B9F"/>
    <w:rsid w:val="00AA40D7"/>
    <w:rsid w:val="00AD4A85"/>
    <w:rsid w:val="00B4041B"/>
    <w:rsid w:val="00B9459C"/>
    <w:rsid w:val="00BE5395"/>
    <w:rsid w:val="00BF329F"/>
    <w:rsid w:val="00C1565F"/>
    <w:rsid w:val="00C46AE7"/>
    <w:rsid w:val="00CC7F9E"/>
    <w:rsid w:val="00CE0ECC"/>
    <w:rsid w:val="00D23520"/>
    <w:rsid w:val="00D268B0"/>
    <w:rsid w:val="00D51E82"/>
    <w:rsid w:val="00D628D1"/>
    <w:rsid w:val="00DB3A3F"/>
    <w:rsid w:val="00DD6DF4"/>
    <w:rsid w:val="00DE35BE"/>
    <w:rsid w:val="00E0046B"/>
    <w:rsid w:val="00E0603F"/>
    <w:rsid w:val="00E927C2"/>
    <w:rsid w:val="00F021AE"/>
    <w:rsid w:val="00F1052A"/>
    <w:rsid w:val="00F123A5"/>
    <w:rsid w:val="00F53F92"/>
    <w:rsid w:val="00F55CF1"/>
    <w:rsid w:val="00F841A5"/>
    <w:rsid w:val="00FB23D0"/>
    <w:rsid w:val="00FB6BDD"/>
    <w:rsid w:val="00FE4B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94552"/>
  <w15:chartTrackingRefBased/>
  <w15:docId w15:val="{3C2E20AC-6C3D-4A82-93D1-1F6C4E865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23C4"/>
    <w:pPr>
      <w:ind w:left="720"/>
      <w:contextualSpacing/>
    </w:pPr>
  </w:style>
  <w:style w:type="table" w:styleId="TableGrid">
    <w:name w:val="Table Grid"/>
    <w:basedOn w:val="TableNormal"/>
    <w:uiPriority w:val="39"/>
    <w:rsid w:val="000E3C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2641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641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72F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://www.tutorialspoint.com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://www.stackoverflow.com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hyperlink" Target="http://www.youtube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11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Rahul Jain</cp:lastModifiedBy>
  <cp:revision>13</cp:revision>
  <dcterms:created xsi:type="dcterms:W3CDTF">2019-04-14T15:06:00Z</dcterms:created>
  <dcterms:modified xsi:type="dcterms:W3CDTF">2019-04-15T05:17:00Z</dcterms:modified>
</cp:coreProperties>
</file>